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ederi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Hu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rato Prat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rat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5/08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904140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edericohu0896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